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E2EF" w14:textId="47E1C037" w:rsidR="00963C5B" w:rsidRPr="00217F3F" w:rsidRDefault="00C37C4B" w:rsidP="00217F3F">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124E47" w:rsidRPr="00963C5B">
        <w:rPr>
          <w:rFonts w:ascii="Arial" w:hAnsi="Arial" w:cs="Arial"/>
          <w:b w:val="0"/>
          <w:bCs w:val="0"/>
          <w:color w:val="000000" w:themeColor="text1"/>
          <w:sz w:val="48"/>
          <w:szCs w:val="48"/>
        </w:rPr>
        <w:t>Predation Assay</w:t>
      </w:r>
      <w:r>
        <w:rPr>
          <w:rFonts w:ascii="Arial" w:hAnsi="Arial" w:cs="Arial"/>
          <w:b w:val="0"/>
          <w:bCs w:val="0"/>
          <w:color w:val="000000" w:themeColor="text1"/>
          <w:sz w:val="48"/>
          <w:szCs w:val="48"/>
        </w:rPr>
        <w:t xml:space="preserve"> Protocol</w:t>
      </w:r>
    </w:p>
    <w:p w14:paraId="1D109A3C" w14:textId="67AF9DD8" w:rsidR="00333B46" w:rsidRDefault="00C37C4B"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57474DD2" w14:textId="77777777" w:rsidR="00217F3F" w:rsidRPr="00766DD0" w:rsidRDefault="00217F3F" w:rsidP="00333B46">
      <w:pPr>
        <w:pStyle w:val="BodyText"/>
        <w:rPr>
          <w:rFonts w:ascii="Arial" w:hAnsi="Arial" w:cs="Arial"/>
          <w:color w:val="000000" w:themeColor="text1"/>
        </w:rPr>
      </w:pP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26EFD8C1"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C37C4B">
        <w:rPr>
          <w:rFonts w:ascii="Arial" w:hAnsi="Arial" w:cs="Arial"/>
          <w:color w:val="000000" w:themeColor="text1"/>
          <w:sz w:val="22"/>
          <w:szCs w:val="22"/>
        </w:rPr>
        <w:t>MarineGEO</w:t>
      </w:r>
      <w:r w:rsidR="0035444E" w:rsidRPr="00766DD0">
        <w:rPr>
          <w:rFonts w:ascii="Arial" w:hAnsi="Arial" w:cs="Arial"/>
          <w:color w:val="000000" w:themeColor="text1"/>
          <w:sz w:val="22"/>
          <w:szCs w:val="22"/>
        </w:rPr>
        <w:t xml:space="preserve"> </w:t>
      </w:r>
      <w:r w:rsidR="00EE1978" w:rsidRPr="00766DD0">
        <w:rPr>
          <w:rFonts w:ascii="Arial" w:hAnsi="Arial" w:cs="Arial"/>
          <w:color w:val="000000" w:themeColor="text1"/>
          <w:sz w:val="22"/>
          <w:szCs w:val="22"/>
        </w:rPr>
        <w:t>Predation Assay</w:t>
      </w:r>
      <w:r w:rsidR="00C37C4B">
        <w:rPr>
          <w:rFonts w:ascii="Arial" w:hAnsi="Arial" w:cs="Arial"/>
          <w:color w:val="000000" w:themeColor="text1"/>
          <w:sz w:val="22"/>
          <w:szCs w:val="22"/>
        </w:rPr>
        <w:t xml:space="preserve"> Protocol</w:t>
      </w:r>
      <w:r w:rsidR="00EE1978" w:rsidRPr="00766DD0">
        <w:rPr>
          <w:rFonts w:ascii="Arial" w:hAnsi="Arial" w:cs="Arial"/>
          <w:color w:val="000000" w:themeColor="text1"/>
          <w:sz w:val="22"/>
          <w:szCs w:val="22"/>
        </w:rPr>
        <w:t>.</w:t>
      </w:r>
      <w:r w:rsidR="0035444E" w:rsidRPr="00766DD0">
        <w:rPr>
          <w:rFonts w:ascii="Arial" w:hAnsi="Arial" w:cs="Arial"/>
          <w:color w:val="000000" w:themeColor="text1"/>
          <w:sz w:val="22"/>
          <w:szCs w:val="22"/>
        </w:rPr>
        <w:t xml:space="preserve"> (202</w:t>
      </w:r>
      <w:r w:rsidR="000030DF">
        <w:rPr>
          <w:rFonts w:ascii="Arial" w:hAnsi="Arial" w:cs="Arial"/>
          <w:color w:val="000000" w:themeColor="text1"/>
          <w:sz w:val="22"/>
          <w:szCs w:val="22"/>
        </w:rPr>
        <w:t>1</w:t>
      </w:r>
      <w:r w:rsidR="0035444E" w:rsidRPr="00766DD0">
        <w:rPr>
          <w:rFonts w:ascii="Arial" w:hAnsi="Arial" w:cs="Arial"/>
          <w:color w:val="000000" w:themeColor="text1"/>
          <w:sz w:val="22"/>
          <w:szCs w:val="22"/>
        </w:rPr>
        <w:t>) Tennenbaum Marine Observatories Network, MarineGEO, Smithsonian Institution.</w:t>
      </w:r>
      <w:r w:rsidR="00C37C4B">
        <w:rPr>
          <w:rFonts w:ascii="Arial" w:hAnsi="Arial" w:cs="Arial"/>
          <w:color w:val="000000" w:themeColor="text1"/>
          <w:sz w:val="22"/>
          <w:szCs w:val="22"/>
        </w:rPr>
        <w:t xml:space="preserve"> </w:t>
      </w:r>
      <w:r w:rsidR="00C37C4B" w:rsidRPr="00C37C4B">
        <w:rPr>
          <w:rFonts w:ascii="Arial" w:hAnsi="Arial" w:cs="Arial"/>
          <w:color w:val="000000" w:themeColor="text1"/>
          <w:sz w:val="22"/>
          <w:szCs w:val="22"/>
        </w:rPr>
        <w:t>https://doi.org/10.25573/serc.14717808</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C37C4B"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6"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3E9D658F" w14:textId="77777777" w:rsidR="00392366" w:rsidRDefault="00392366" w:rsidP="00520CE4">
      <w:pPr>
        <w:spacing w:after="0" w:line="276" w:lineRule="auto"/>
        <w:rPr>
          <w:rFonts w:ascii="Arial" w:hAnsi="Arial" w:cs="Arial"/>
          <w:color w:val="000000" w:themeColor="text1"/>
          <w:sz w:val="22"/>
          <w:szCs w:val="22"/>
        </w:rPr>
      </w:pPr>
    </w:p>
    <w:p w14:paraId="094557D9" w14:textId="342305AC" w:rsidR="00124E47"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46DADD35" w14:textId="77777777" w:rsidR="00392366" w:rsidRDefault="00392366" w:rsidP="00520CE4">
      <w:pPr>
        <w:spacing w:after="0" w:line="276" w:lineRule="auto"/>
        <w:rPr>
          <w:rFonts w:ascii="Arial" w:hAnsi="Arial" w:cs="Arial"/>
          <w:color w:val="000000" w:themeColor="text1"/>
          <w:sz w:val="22"/>
          <w:szCs w:val="22"/>
        </w:rPr>
      </w:pPr>
    </w:p>
    <w:p w14:paraId="6A037502" w14:textId="3F780E2B" w:rsidR="00326CE5"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Additional copies of this protocol, field datasheets, data entry templates, instructional videos, literature, and more can be found at: </w:t>
      </w:r>
      <w:hyperlink r:id="rId10" w:history="1">
        <w:r w:rsidRPr="00392366">
          <w:rPr>
            <w:rStyle w:val="Hyperlink"/>
            <w:rFonts w:ascii="Arial" w:hAnsi="Arial" w:cs="Arial"/>
            <w:color w:val="548DD4" w:themeColor="text2" w:themeTint="99"/>
            <w:sz w:val="22"/>
            <w:szCs w:val="22"/>
            <w:u w:val="single"/>
          </w:rPr>
          <w:t>https://marinegeo.github.io/modules/predation-assay</w:t>
        </w:r>
      </w:hyperlink>
      <w:r w:rsidRPr="00766DD0">
        <w:rPr>
          <w:rFonts w:ascii="Arial" w:hAnsi="Arial" w:cs="Arial"/>
          <w:color w:val="000000" w:themeColor="text1"/>
          <w:sz w:val="22"/>
          <w:szCs w:val="22"/>
        </w:rPr>
        <w:t xml:space="preserve">. </w:t>
      </w:r>
    </w:p>
    <w:p w14:paraId="1CD8CC2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22511D2B" w:rsidR="0097352D" w:rsidRPr="00766DD0" w:rsidRDefault="0035444E"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Measured Parameters</w:t>
      </w:r>
      <w:bookmarkEnd w:id="1"/>
    </w:p>
    <w:p w14:paraId="127091A9"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345E5BC" w14:textId="441C72E5"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This assay quantities the rate of consumption, measured as bait loss after 1 hour and after 24 hours.</w:t>
      </w:r>
    </w:p>
    <w:p w14:paraId="58A10B38" w14:textId="4577F679" w:rsidR="00326CE5" w:rsidRPr="00766DD0" w:rsidRDefault="00C37C4B">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374EE3E0" w14:textId="77777777" w:rsidR="00392366" w:rsidRDefault="00392366" w:rsidP="00520CE4">
      <w:pPr>
        <w:pStyle w:val="Compact"/>
        <w:spacing w:before="0" w:after="0" w:line="276" w:lineRule="auto"/>
        <w:rPr>
          <w:rFonts w:ascii="Arial" w:hAnsi="Arial" w:cs="Arial"/>
          <w:color w:val="000000" w:themeColor="text1"/>
          <w:sz w:val="22"/>
          <w:szCs w:val="22"/>
        </w:rPr>
      </w:pPr>
    </w:p>
    <w:p w14:paraId="49D502A4" w14:textId="7BC45DC9"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r w:rsidR="00124E47" w:rsidRPr="00766DD0">
        <w:rPr>
          <w:rFonts w:ascii="Arial" w:hAnsi="Arial" w:cs="Arial"/>
          <w:color w:val="000000" w:themeColor="text1"/>
          <w:sz w:val="22"/>
          <w:szCs w:val="22"/>
        </w:rPr>
        <w:t>1 person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0.5 hour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1 person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13-mm diameter auger punch or cork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Thin monofilament line (2-10 lb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205BE50" w:rsidR="00126B76" w:rsidRDefault="00126B76" w:rsidP="00520CE4">
      <w:pPr>
        <w:spacing w:after="0" w:line="276" w:lineRule="auto"/>
        <w:rPr>
          <w:rFonts w:ascii="Arial" w:eastAsia="Times New Roman" w:hAnsi="Arial" w:cs="Arial"/>
          <w:color w:val="000000" w:themeColor="text1"/>
          <w:sz w:val="22"/>
          <w:szCs w:val="22"/>
          <w:shd w:val="clear" w:color="auto" w:fill="FFFFFF"/>
        </w:rPr>
      </w:pPr>
      <w:r w:rsidRPr="00766DD0">
        <w:rPr>
          <w:rFonts w:ascii="Arial" w:hAnsi="Arial" w:cs="Arial"/>
          <w:i/>
          <w:iCs/>
          <w:color w:val="000000" w:themeColor="text1"/>
          <w:sz w:val="22"/>
          <w:szCs w:val="22"/>
        </w:rPr>
        <w:lastRenderedPageBreak/>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MarineGEO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5162BFD4" w14:textId="77777777" w:rsidR="00392366" w:rsidRPr="00766DD0" w:rsidRDefault="00392366" w:rsidP="00520CE4">
      <w:pPr>
        <w:spacing w:after="0" w:line="276" w:lineRule="auto"/>
        <w:rPr>
          <w:rStyle w:val="Heading4Char"/>
          <w:rFonts w:ascii="Arial" w:hAnsi="Arial" w:cs="Arial"/>
          <w:b w:val="0"/>
          <w:bCs w:val="0"/>
          <w:color w:val="000000" w:themeColor="text1"/>
          <w:sz w:val="22"/>
          <w:szCs w:val="22"/>
        </w:rPr>
      </w:pPr>
    </w:p>
    <w:p w14:paraId="3FDB0EBC" w14:textId="1810CC19" w:rsidR="00126B76" w:rsidRPr="00766DD0" w:rsidRDefault="00C37C4B" w:rsidP="00392366">
      <w:pPr>
        <w:spacing w:after="0" w:line="276" w:lineRule="auto"/>
        <w:rPr>
          <w:rFonts w:ascii="Arial" w:hAnsi="Arial" w:cs="Arial"/>
          <w:color w:val="000000" w:themeColor="text1"/>
        </w:rPr>
      </w:pPr>
      <w:r>
        <w:rPr>
          <w:rFonts w:ascii="Arial" w:hAnsi="Arial" w:cs="Arial"/>
          <w:noProof/>
          <w:color w:val="000000" w:themeColor="text1"/>
        </w:rPr>
        <w:pict w14:anchorId="10008C3D">
          <v:shape id="_x0000_i1028"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31B46D16" w14:textId="77777777" w:rsidR="00392366" w:rsidRDefault="00392366" w:rsidP="00520CE4">
      <w:pPr>
        <w:pStyle w:val="FirstParagraph"/>
        <w:spacing w:before="0" w:after="0" w:line="276" w:lineRule="auto"/>
        <w:rPr>
          <w:rFonts w:ascii="Arial" w:hAnsi="Arial" w:cs="Arial"/>
          <w:color w:val="000000" w:themeColor="text1"/>
          <w:sz w:val="22"/>
          <w:szCs w:val="22"/>
        </w:rPr>
      </w:pPr>
    </w:p>
    <w:p w14:paraId="636D1855" w14:textId="4816E158"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1">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49A7953E" w:rsidR="00520CE4" w:rsidRPr="00766DD0" w:rsidRDefault="0039236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056041AB">
            <wp:simplePos x="0" y="0"/>
            <wp:positionH relativeFrom="margin">
              <wp:posOffset>3949700</wp:posOffset>
            </wp:positionH>
            <wp:positionV relativeFrom="paragraph">
              <wp:posOffset>13826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using auger punch or cork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6B78CE7E"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79A44448"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Print out a field datasheet</w:t>
      </w:r>
      <w:r w:rsidRPr="00766DD0">
        <w:rPr>
          <w:rFonts w:ascii="Arial" w:hAnsi="Arial" w:cs="Arial"/>
          <w:color w:val="000000" w:themeColor="text1"/>
        </w:rPr>
        <w:t xml:space="preserve"> for each site, preferably on waterproof paper.</w:t>
      </w:r>
    </w:p>
    <w:p w14:paraId="52D6D0D3" w14:textId="0D5AEC48"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176CE5D8" w:rsidR="00126B76" w:rsidRPr="00766DD0" w:rsidRDefault="00392366"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703F8BC2">
                <wp:simplePos x="0" y="0"/>
                <wp:positionH relativeFrom="column">
                  <wp:posOffset>3839210</wp:posOffset>
                </wp:positionH>
                <wp:positionV relativeFrom="paragraph">
                  <wp:posOffset>140808</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Squidpop’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2.3pt;margin-top:11.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&#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Squidpops dry and refrigerated, otherwise the squid can become oily or slimy. </w:t>
      </w:r>
    </w:p>
    <w:p w14:paraId="01B302B6" w14:textId="5113B9D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1E1B2CD0"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1392F4F7" w:rsidR="00126B76" w:rsidRPr="00766DD0" w:rsidRDefault="00392366"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50E1950D">
                <wp:simplePos x="0" y="0"/>
                <wp:positionH relativeFrom="margin">
                  <wp:posOffset>3825875</wp:posOffset>
                </wp:positionH>
                <wp:positionV relativeFrom="margin">
                  <wp:posOffset>5280025</wp:posOffset>
                </wp:positionV>
                <wp:extent cx="2136140" cy="3001010"/>
                <wp:effectExtent l="0" t="12700" r="10160" b="0"/>
                <wp:wrapSquare wrapText="bothSides"/>
                <wp:docPr id="19" name="Group 19"/>
                <wp:cNvGraphicFramePr/>
                <a:graphic xmlns:a="http://schemas.openxmlformats.org/drawingml/2006/main">
                  <a:graphicData uri="http://schemas.microsoft.com/office/word/2010/wordprocessingGroup">
                    <wpg:wgp>
                      <wpg:cNvGrpSpPr/>
                      <wpg:grpSpPr>
                        <a:xfrm>
                          <a:off x="0" y="0"/>
                          <a:ext cx="2136140" cy="3001010"/>
                          <a:chOff x="402986" y="-518223"/>
                          <a:chExt cx="2323990" cy="3441765"/>
                        </a:xfrm>
                      </wpg:grpSpPr>
                      <wps:wsp>
                        <wps:cNvPr id="20" name="Text Box 20"/>
                        <wps:cNvSpPr txBox="1"/>
                        <wps:spPr>
                          <a:xfrm>
                            <a:off x="402986" y="2437752"/>
                            <a:ext cx="2193074" cy="485790"/>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6" w:name="figure2"/>
                              <w:r w:rsidRPr="00895D91">
                                <w:rPr>
                                  <w:rFonts w:ascii="Arial" w:hAnsi="Arial" w:cs="Arial"/>
                                  <w:b/>
                                  <w:sz w:val="20"/>
                                  <w:szCs w:val="20"/>
                                </w:rPr>
                                <w:t>Figure 2</w:t>
                              </w:r>
                              <w:r w:rsidRPr="00895D91">
                                <w:rPr>
                                  <w:rFonts w:ascii="Arial" w:hAnsi="Arial" w:cs="Arial"/>
                                  <w:sz w:val="20"/>
                                  <w:szCs w:val="20"/>
                                </w:rPr>
                                <w:t xml:space="preserve">. </w:t>
                              </w:r>
                              <w:bookmarkEnd w:id="6"/>
                              <w:r w:rsidRPr="00895D91">
                                <w:rPr>
                                  <w:rFonts w:ascii="Arial" w:hAnsi="Arial" w:cs="Arial"/>
                                  <w:sz w:val="20"/>
                                  <w:szCs w:val="20"/>
                                </w:rPr>
                                <w:t>Final ‘Squidpops’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56663" y="-149655"/>
                            <a:ext cx="2938882" cy="220174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01.25pt;margin-top:415.75pt;width:168.2pt;height:236.3pt;z-index:251659264;mso-position-horizontal-relative:margin;mso-position-vertical-relative:margin;mso-width-relative:margin;mso-height-relative:margin" coordorigin="4029,-5182" coordsize="23239,34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">
                <v:shape id="Text Box 20" o:spid="_x0000_s1028" type="#_x0000_t202" style="position:absolute;left:4029;top:24377;width:2193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&#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567;top:-1497;width:29388;height:220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" stroked="t" strokecolor="gray [1629]">
                  <v:imagedata r:id="rId14" o:title="Screen Shot 2016-02-10 at 4.22.44 PM"/>
                  <v:path arrowok="t"/>
                </v:shape>
                <w10:wrap type="square" anchorx="margin" anchory="margin"/>
              </v:group>
            </w:pict>
          </mc:Fallback>
        </mc:AlternateContent>
      </w:r>
      <w:r w:rsidR="00126B76" w:rsidRPr="00766DD0">
        <w:rPr>
          <w:rFonts w:ascii="Arial" w:hAnsi="Arial" w:cs="Arial"/>
          <w:color w:val="000000" w:themeColor="text1"/>
        </w:rPr>
        <w:t>Review the MarineGEO survey design for site selection and setup. This protocol assumes n = 25 Squidpops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Deploy the Squidpops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796EF8E8"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After the last replicate has been deployed, record the time.</w:t>
      </w:r>
      <w:r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Squidpop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lastRenderedPageBreak/>
        <w:t>Leave all Squidpops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C37C4B">
      <w:pPr>
        <w:pStyle w:val="Heading2"/>
        <w:rPr>
          <w:rFonts w:ascii="Arial" w:hAnsi="Arial" w:cs="Arial"/>
          <w:b w:val="0"/>
          <w:bCs w:val="0"/>
          <w:color w:val="000000" w:themeColor="text1"/>
        </w:rPr>
      </w:pPr>
      <w:bookmarkStart w:id="7" w:name="data-submission"/>
      <w:r>
        <w:rPr>
          <w:rFonts w:ascii="Arial" w:hAnsi="Arial" w:cs="Arial"/>
          <w:b w:val="0"/>
          <w:noProof/>
          <w:color w:val="000000" w:themeColor="text1"/>
        </w:rPr>
        <w:pict w14:anchorId="022A7268">
          <v:shape id="_x0000_i1029"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7"/>
    </w:p>
    <w:p w14:paraId="79BEA67B" w14:textId="77777777" w:rsidR="00392366" w:rsidRDefault="00392366" w:rsidP="00392366">
      <w:pPr>
        <w:pStyle w:val="Compact"/>
        <w:spacing w:before="0" w:after="0" w:line="276" w:lineRule="auto"/>
        <w:ind w:left="360"/>
        <w:rPr>
          <w:rFonts w:ascii="Arial" w:hAnsi="Arial" w:cs="Arial"/>
          <w:color w:val="000000" w:themeColor="text1"/>
          <w:sz w:val="22"/>
          <w:szCs w:val="22"/>
        </w:rPr>
      </w:pPr>
    </w:p>
    <w:p w14:paraId="35CAB32B" w14:textId="0ED0C26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764B2F01"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Enter data into the provided data entry template. Each template is an Excel spreadsheet. Please provide as much protocol and sample metadata as possible</w:t>
      </w:r>
      <w:r w:rsidR="00C37C4B">
        <w:rPr>
          <w:rFonts w:ascii="Arial" w:hAnsi="Arial" w:cs="Arial"/>
          <w:color w:val="000000" w:themeColor="text1"/>
          <w:sz w:val="22"/>
          <w:szCs w:val="22"/>
        </w:rPr>
        <w:t>.</w:t>
      </w:r>
      <w:r w:rsidRPr="00766DD0">
        <w:rPr>
          <w:rFonts w:ascii="Arial" w:hAnsi="Arial" w:cs="Arial"/>
          <w:color w:val="000000" w:themeColor="text1"/>
          <w:sz w:val="22"/>
          <w:szCs w:val="22"/>
        </w:rPr>
        <w:t xml:space="preserve">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5">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6">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8" w:name="_Hlk57810761"/>
      <w:bookmarkEnd w:id="8"/>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03174" w14:textId="77777777" w:rsidR="00C31344" w:rsidRDefault="00C31344">
      <w:pPr>
        <w:spacing w:after="0"/>
      </w:pPr>
      <w:r>
        <w:separator/>
      </w:r>
    </w:p>
  </w:endnote>
  <w:endnote w:type="continuationSeparator" w:id="0">
    <w:p w14:paraId="23BA34B7" w14:textId="77777777" w:rsidR="00C31344" w:rsidRDefault="00C31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2E840" w14:textId="77777777" w:rsidR="00000000" w:rsidRDefault="00C3134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ADD53" w14:textId="77777777" w:rsidR="00C31344" w:rsidRDefault="00C31344">
      <w:r>
        <w:separator/>
      </w:r>
    </w:p>
  </w:footnote>
  <w:footnote w:type="continuationSeparator" w:id="0">
    <w:p w14:paraId="4B0AA78C" w14:textId="77777777" w:rsidR="00C31344" w:rsidRDefault="00C313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1EE087C2">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217F3F">
      <w:rPr>
        <w:rFonts w:ascii="Arial" w:hAnsi="Arial" w:cs="Arial"/>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DF"/>
    <w:rsid w:val="00011C8B"/>
    <w:rsid w:val="00040A4A"/>
    <w:rsid w:val="00067BCD"/>
    <w:rsid w:val="00124E47"/>
    <w:rsid w:val="00126B76"/>
    <w:rsid w:val="0013479D"/>
    <w:rsid w:val="001F6ECF"/>
    <w:rsid w:val="00217F3F"/>
    <w:rsid w:val="0030546C"/>
    <w:rsid w:val="00326CE5"/>
    <w:rsid w:val="00333B46"/>
    <w:rsid w:val="0035444E"/>
    <w:rsid w:val="00392366"/>
    <w:rsid w:val="00416ECD"/>
    <w:rsid w:val="00437C2C"/>
    <w:rsid w:val="00480EEB"/>
    <w:rsid w:val="004E29B3"/>
    <w:rsid w:val="00520CE4"/>
    <w:rsid w:val="00590D07"/>
    <w:rsid w:val="00643CB8"/>
    <w:rsid w:val="006E6934"/>
    <w:rsid w:val="0072534C"/>
    <w:rsid w:val="00766DD0"/>
    <w:rsid w:val="00784D58"/>
    <w:rsid w:val="00895D91"/>
    <w:rsid w:val="008D6863"/>
    <w:rsid w:val="008E5430"/>
    <w:rsid w:val="00963C5B"/>
    <w:rsid w:val="0097352D"/>
    <w:rsid w:val="00A374FC"/>
    <w:rsid w:val="00B42B99"/>
    <w:rsid w:val="00B86B75"/>
    <w:rsid w:val="00BC48D5"/>
    <w:rsid w:val="00C27398"/>
    <w:rsid w:val="00C31344"/>
    <w:rsid w:val="00C36279"/>
    <w:rsid w:val="00C37C4B"/>
    <w:rsid w:val="00D26AEA"/>
    <w:rsid w:val="00E315A3"/>
    <w:rsid w:val="00E6272A"/>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4</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4</cp:revision>
  <dcterms:created xsi:type="dcterms:W3CDTF">2020-12-02T19:18:00Z</dcterms:created>
  <dcterms:modified xsi:type="dcterms:W3CDTF">2021-06-02T14:18:00Z</dcterms:modified>
</cp:coreProperties>
</file>